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C1B2EB" w14:textId="77777777" w:rsidR="00202B5C" w:rsidRDefault="00202B5C" w:rsidP="000073A1">
      <w:pPr>
        <w:pStyle w:val="Cmsor1"/>
      </w:pPr>
      <w:r>
        <w:t>Pécsi Tudományegyetem Közgazdaságtudományi Kar</w:t>
      </w:r>
    </w:p>
    <w:p w14:paraId="7CF9B044" w14:textId="77777777" w:rsidR="005159A5" w:rsidRDefault="005159A5" w:rsidP="005159A5">
      <w:pPr>
        <w:pStyle w:val="Cmsor1"/>
      </w:pPr>
      <w:r>
        <w:t>Marketing és Turizmus Intézet</w:t>
      </w:r>
    </w:p>
    <w:p w14:paraId="11EC2B2C" w14:textId="2687D23F" w:rsidR="005159A5" w:rsidRDefault="005159A5" w:rsidP="005159A5">
      <w:r>
        <w:t>Intézetigazgató: </w:t>
      </w:r>
      <w:r w:rsidR="00D901AE">
        <w:t>dr. Szűcs Krisztián</w:t>
      </w:r>
    </w:p>
    <w:p w14:paraId="2C41043D" w14:textId="77777777" w:rsidR="00202B5C" w:rsidRDefault="00202B5C" w:rsidP="005159A5">
      <w:r>
        <w:t>7622 Pécs, Rákóczi út 80.</w:t>
      </w:r>
    </w:p>
    <w:p w14:paraId="554C560D" w14:textId="77777777" w:rsidR="00202B5C" w:rsidRDefault="00D82DFE" w:rsidP="00127122">
      <w:pPr>
        <w:pStyle w:val="Cmsor2"/>
        <w:spacing w:before="1920" w:after="1920"/>
      </w:pPr>
      <w:r>
        <w:t>Intézeti</w:t>
      </w:r>
      <w:r w:rsidR="00202B5C">
        <w:t xml:space="preserve"> fogadó nyilatkozat</w:t>
      </w:r>
    </w:p>
    <w:p w14:paraId="0E28C5D4" w14:textId="026E0838" w:rsidR="00BA573A" w:rsidRDefault="00BA573A" w:rsidP="00BA573A">
      <w:pPr>
        <w:tabs>
          <w:tab w:val="left" w:pos="3969"/>
          <w:tab w:val="left" w:leader="dot" w:pos="8647"/>
        </w:tabs>
        <w:spacing w:line="360" w:lineRule="auto"/>
        <w:jc w:val="both"/>
      </w:pPr>
      <w:r>
        <w:t xml:space="preserve">A </w:t>
      </w:r>
      <w:r w:rsidRPr="00BA573A">
        <w:rPr>
          <w:b/>
          <w:bCs/>
        </w:rPr>
        <w:t>Marketing és Turizmus Intézet</w:t>
      </w:r>
      <w:r>
        <w:rPr>
          <w:b/>
          <w:bCs/>
        </w:rPr>
        <w:t xml:space="preserve"> </w:t>
      </w:r>
      <w:r>
        <w:t>részéről kijelentem, hogy amennyiben ……………………………………</w:t>
      </w:r>
      <w:proofErr w:type="gramStart"/>
      <w:r>
        <w:t>…….</w:t>
      </w:r>
      <w:proofErr w:type="gramEnd"/>
      <w:r>
        <w:t>.felvételt nyer a Gazdálkodástani Doktori Programra, az Intézet keretein belül számára oktatási, illetve oktatástámogatással összefüggő feladatokat tudunk biztosítani, az Intézet által számára kijelölt feladatok végrehajtását figyelemmel kísérjük, illetve annak adminisztrációjában részt veszünk.</w:t>
      </w:r>
    </w:p>
    <w:p w14:paraId="206BC5A9" w14:textId="77777777" w:rsidR="00202B5C" w:rsidRDefault="00202B5C" w:rsidP="00127122">
      <w:pPr>
        <w:spacing w:before="1320" w:after="1320"/>
      </w:pPr>
      <w:r>
        <w:t xml:space="preserve">Pécs, </w:t>
      </w:r>
      <w:r w:rsidR="00F274D2">
        <w:t>…………………………</w:t>
      </w:r>
    </w:p>
    <w:p w14:paraId="618A99F7" w14:textId="77777777" w:rsidR="00202B5C" w:rsidRDefault="00127122" w:rsidP="00127122">
      <w:pPr>
        <w:tabs>
          <w:tab w:val="left" w:pos="5103"/>
          <w:tab w:val="left" w:leader="dot" w:pos="8364"/>
        </w:tabs>
      </w:pPr>
      <w:r>
        <w:tab/>
      </w:r>
      <w:r>
        <w:tab/>
      </w:r>
    </w:p>
    <w:p w14:paraId="1D419411" w14:textId="77777777" w:rsidR="00202B5C" w:rsidRDefault="00202B5C" w:rsidP="00127122">
      <w:pPr>
        <w:tabs>
          <w:tab w:val="center" w:pos="6804"/>
        </w:tabs>
      </w:pPr>
      <w:r>
        <w:tab/>
      </w:r>
      <w:r w:rsidR="00D82DFE">
        <w:t>intézetvezető</w:t>
      </w:r>
    </w:p>
    <w:sectPr w:rsidR="00202B5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Q0MDI0tTI3NjE0sTUyUdpeDU4uLM/DyQAqNaAK/Gn8wsAAAA"/>
  </w:docVars>
  <w:rsids>
    <w:rsidRoot w:val="00202B5C"/>
    <w:rsid w:val="00005D18"/>
    <w:rsid w:val="000073A1"/>
    <w:rsid w:val="0006387D"/>
    <w:rsid w:val="00127122"/>
    <w:rsid w:val="0017454A"/>
    <w:rsid w:val="001B54B1"/>
    <w:rsid w:val="00202B5C"/>
    <w:rsid w:val="0024602F"/>
    <w:rsid w:val="002C6F82"/>
    <w:rsid w:val="004255E9"/>
    <w:rsid w:val="00514107"/>
    <w:rsid w:val="005159A5"/>
    <w:rsid w:val="005B396C"/>
    <w:rsid w:val="005E28F5"/>
    <w:rsid w:val="00732FBF"/>
    <w:rsid w:val="007F7B1B"/>
    <w:rsid w:val="008577FA"/>
    <w:rsid w:val="008D3F4A"/>
    <w:rsid w:val="00AC78C4"/>
    <w:rsid w:val="00B979CA"/>
    <w:rsid w:val="00BA3504"/>
    <w:rsid w:val="00BA573A"/>
    <w:rsid w:val="00C177FB"/>
    <w:rsid w:val="00C4423F"/>
    <w:rsid w:val="00CC48E0"/>
    <w:rsid w:val="00D82DFE"/>
    <w:rsid w:val="00D901AE"/>
    <w:rsid w:val="00DD7024"/>
    <w:rsid w:val="00DF5D11"/>
    <w:rsid w:val="00EA6245"/>
    <w:rsid w:val="00EF12DC"/>
    <w:rsid w:val="00F274D2"/>
    <w:rsid w:val="00F81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DB23195"/>
  <w15:docId w15:val="{EC948418-72BD-471A-BFC8-2E67A272D4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202B5C"/>
    <w:rPr>
      <w:sz w:val="24"/>
      <w:szCs w:val="24"/>
    </w:rPr>
  </w:style>
  <w:style w:type="paragraph" w:styleId="Cmsor1">
    <w:name w:val="heading 1"/>
    <w:basedOn w:val="Norml"/>
    <w:next w:val="Norml"/>
    <w:qFormat/>
    <w:rsid w:val="00202B5C"/>
    <w:pPr>
      <w:keepNext/>
      <w:outlineLvl w:val="0"/>
    </w:pPr>
    <w:rPr>
      <w:b/>
      <w:bCs/>
    </w:rPr>
  </w:style>
  <w:style w:type="paragraph" w:styleId="Cmsor2">
    <w:name w:val="heading 2"/>
    <w:basedOn w:val="Norml"/>
    <w:next w:val="Norml"/>
    <w:qFormat/>
    <w:rsid w:val="00202B5C"/>
    <w:pPr>
      <w:keepNext/>
      <w:jc w:val="center"/>
      <w:outlineLvl w:val="1"/>
    </w:pPr>
    <w:rPr>
      <w:b/>
      <w:bCs/>
    </w:rPr>
  </w:style>
  <w:style w:type="paragraph" w:styleId="Cmsor3">
    <w:name w:val="heading 3"/>
    <w:basedOn w:val="Norml"/>
    <w:next w:val="Norml"/>
    <w:link w:val="Cmsor3Char"/>
    <w:semiHidden/>
    <w:unhideWhenUsed/>
    <w:qFormat/>
    <w:rsid w:val="000073A1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Buborkszveg">
    <w:name w:val="Balloon Text"/>
    <w:basedOn w:val="Norml"/>
    <w:semiHidden/>
    <w:rsid w:val="005B396C"/>
    <w:rPr>
      <w:rFonts w:ascii="Tahoma" w:hAnsi="Tahoma" w:cs="Tahoma"/>
      <w:sz w:val="16"/>
      <w:szCs w:val="16"/>
    </w:rPr>
  </w:style>
  <w:style w:type="character" w:customStyle="1" w:styleId="Cmsor3Char">
    <w:name w:val="Címsor 3 Char"/>
    <w:basedOn w:val="Bekezdsalapbettpusa"/>
    <w:link w:val="Cmsor3"/>
    <w:semiHidden/>
    <w:rsid w:val="000073A1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styleId="Hiperhivatkozs">
    <w:name w:val="Hyperlink"/>
    <w:basedOn w:val="Bekezdsalapbettpusa"/>
    <w:uiPriority w:val="99"/>
    <w:unhideWhenUsed/>
    <w:rsid w:val="000073A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43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F5DC3300B5FA7644B58FC44D7ECA8B4B" ma:contentTypeVersion="19" ma:contentTypeDescription="Új dokumentum létrehozása." ma:contentTypeScope="" ma:versionID="4ceec6c68f90d5a4f44ddfea47b2bb77">
  <xsd:schema xmlns:xsd="http://www.w3.org/2001/XMLSchema" xmlns:xs="http://www.w3.org/2001/XMLSchema" xmlns:p="http://schemas.microsoft.com/office/2006/metadata/properties" xmlns:ns2="6713ac89-d2f8-44c6-9d84-42ae782e9d7a" xmlns:ns3="c150c119-6cd4-4d13-994f-364b395a6467" targetNamespace="http://schemas.microsoft.com/office/2006/metadata/properties" ma:root="true" ma:fieldsID="2461d9d504bc8dbfec941375f63f0d04" ns2:_="" ns3:_="">
    <xsd:import namespace="6713ac89-d2f8-44c6-9d84-42ae782e9d7a"/>
    <xsd:import namespace="c150c119-6cd4-4d13-994f-364b395a646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13ac89-d2f8-44c6-9d84-42ae782e9d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Képcímkék" ma:readOnly="false" ma:fieldId="{5cf76f15-5ced-4ddc-b409-7134ff3c332f}" ma:taxonomyMulti="true" ma:sspId="c5924412-c5b0-41bf-b9da-348a75561e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0c119-6cd4-4d13-994f-364b395a646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d1cc069-5b87-4edc-af22-7f08d010a2b5}" ma:internalName="TaxCatchAll" ma:showField="CatchAllData" ma:web="c150c119-6cd4-4d13-994f-364b395a646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55FE50D-7BE9-4A70-A16C-6064686C6C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13ac89-d2f8-44c6-9d84-42ae782e9d7a"/>
    <ds:schemaRef ds:uri="c150c119-6cd4-4d13-994f-364b395a64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716D3ED-0A73-4424-8183-0686C861BD2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4</Words>
  <Characters>522</Characters>
  <Application>Microsoft Office Word</Application>
  <DocSecurity>0</DocSecurity>
  <Lines>4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Pécsi Tudományegyetem Közgazdaságtudományi Kar</vt:lpstr>
    </vt:vector>
  </TitlesOfParts>
  <Company>PTE KTK</Company>
  <LinksUpToDate>false</LinksUpToDate>
  <CharactersWithSpaces>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écsi Tudományegyetem Közgazdaságtudományi Kar</dc:title>
  <dc:creator>Hetesi Mária</dc:creator>
  <cp:lastModifiedBy>Jakabfi Edina</cp:lastModifiedBy>
  <cp:revision>4</cp:revision>
  <cp:lastPrinted>2007-06-29T08:13:00Z</cp:lastPrinted>
  <dcterms:created xsi:type="dcterms:W3CDTF">2019-04-23T13:02:00Z</dcterms:created>
  <dcterms:modified xsi:type="dcterms:W3CDTF">2024-03-11T14:38:00Z</dcterms:modified>
</cp:coreProperties>
</file>